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A2C9D" w:rsidRDefault="006A2C9D" w:rsidP="006A2C9D">
      <w:r>
        <w:t>Week "9" for weeks 8 and 9 -- Portfolio Analytics</w:t>
      </w:r>
    </w:p>
    <w:p w:rsidR="006A2C9D" w:rsidRDefault="006A2C9D" w:rsidP="006A2C9D">
      <w:r>
        <w:t>0. Syllabus change: weeks 1, 2, 3, 4, 5, 9, 10; graded assignments for week 1, 4 and 9</w:t>
      </w:r>
    </w:p>
    <w:p w:rsidR="006A2C9D" w:rsidRDefault="006A2C9D" w:rsidP="006A2C9D">
      <w:r>
        <w:t xml:space="preserve">"graded" app for week 10 </w:t>
      </w:r>
      <w:proofErr w:type="gramStart"/>
      <w:r>
        <w:t>finale</w:t>
      </w:r>
      <w:proofErr w:type="gramEnd"/>
      <w:r>
        <w:t>.</w:t>
      </w:r>
    </w:p>
    <w:p w:rsidR="006A2C9D" w:rsidRDefault="006A2C9D" w:rsidP="006A2C9D">
      <w:r>
        <w:t>1. A simple example to light the way</w:t>
      </w:r>
    </w:p>
    <w:p w:rsidR="006A2C9D" w:rsidRDefault="006A2C9D" w:rsidP="006A2C9D">
      <w:r>
        <w:t>2. Portfolio math and stats</w:t>
      </w:r>
    </w:p>
    <w:p w:rsidR="006A2C9D" w:rsidRDefault="006A2C9D" w:rsidP="006A2C9D">
      <w:r>
        <w:t>3. Optimize holdings</w:t>
      </w:r>
    </w:p>
    <w:p w:rsidR="006A2C9D" w:rsidRDefault="006A2C9D" w:rsidP="006A2C9D">
      <w:r>
        <w:t>4. Simulate</w:t>
      </w:r>
    </w:p>
    <w:p w:rsidR="006A2C9D" w:rsidRDefault="006A2C9D" w:rsidP="006A2C9D">
      <w:r>
        <w:t>5. Build simple application</w:t>
      </w:r>
    </w:p>
    <w:p w:rsidR="006A2C9D" w:rsidRDefault="006A2C9D" w:rsidP="006A2C9D">
      <w:r>
        <w:t>Next week:</w:t>
      </w:r>
    </w:p>
    <w:p w:rsidR="006A2C9D" w:rsidRDefault="006A2C9D" w:rsidP="006A2C9D">
      <w:r>
        <w:t>Begin preparation for graded assignment PRJ09 (including parts of week 3 and 5)</w:t>
      </w:r>
    </w:p>
    <w:p w:rsidR="006A2C9D" w:rsidRDefault="006A2C9D" w:rsidP="006A2C9D">
      <w:proofErr w:type="spellStart"/>
      <w:r>
        <w:t>flexdashboard</w:t>
      </w:r>
      <w:proofErr w:type="spellEnd"/>
    </w:p>
    <w:p w:rsidR="006A2C9D" w:rsidRDefault="006A2C9D" w:rsidP="006A2C9D">
      <w:r>
        <w:t>shiny</w:t>
      </w:r>
    </w:p>
    <w:p w:rsidR="006A2C9D" w:rsidRDefault="006A2C9D" w:rsidP="006A2C9D"/>
    <w:p w:rsidR="006A2C9D" w:rsidRDefault="006A2C9D" w:rsidP="006A2C9D">
      <w:r>
        <w:t>download 09-portfolioanalytics.rmd</w:t>
      </w:r>
    </w:p>
    <w:p w:rsidR="006A2C9D" w:rsidRDefault="006A2C9D" w:rsidP="006A2C9D"/>
    <w:p w:rsidR="006A2C9D" w:rsidRDefault="006A2C9D" w:rsidP="006A2C9D">
      <w:r>
        <w:t xml:space="preserve">Week 9 </w:t>
      </w:r>
      <w:proofErr w:type="spellStart"/>
      <w:r>
        <w:t>asynch</w:t>
      </w:r>
      <w:proofErr w:type="spellEnd"/>
    </w:p>
    <w:p w:rsidR="006A2C9D" w:rsidRDefault="006A2C9D" w:rsidP="006A2C9D">
      <w:r>
        <w:t>Choose three "assets" time series for your app</w:t>
      </w:r>
    </w:p>
    <w:p w:rsidR="006A2C9D" w:rsidRDefault="006A2C9D" w:rsidP="006A2C9D">
      <w:r>
        <w:t xml:space="preserve">Play with </w:t>
      </w:r>
      <w:proofErr w:type="spellStart"/>
      <w:r>
        <w:t>flexdashboard</w:t>
      </w:r>
      <w:proofErr w:type="spellEnd"/>
    </w:p>
    <w:p w:rsidR="0011758D" w:rsidRDefault="006A2C9D">
      <w:bookmarkStart w:id="0" w:name="_GoBack"/>
      <w:bookmarkEnd w:id="0"/>
    </w:p>
    <w:sectPr w:rsidR="001175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2MrUwNDS2NLA0NjVW0lEKTi0uzszPAykwrAUArj74uSwAAAA="/>
  </w:docVars>
  <w:rsids>
    <w:rsidRoot w:val="006A2C9D"/>
    <w:rsid w:val="000603CE"/>
    <w:rsid w:val="000B3FEC"/>
    <w:rsid w:val="000C7B7F"/>
    <w:rsid w:val="002354B6"/>
    <w:rsid w:val="00257635"/>
    <w:rsid w:val="002C59E7"/>
    <w:rsid w:val="0033391D"/>
    <w:rsid w:val="00505AB0"/>
    <w:rsid w:val="00545AB4"/>
    <w:rsid w:val="006A2C9D"/>
    <w:rsid w:val="00786D63"/>
    <w:rsid w:val="00995075"/>
    <w:rsid w:val="00AB7430"/>
    <w:rsid w:val="00AC5654"/>
    <w:rsid w:val="00B26F61"/>
    <w:rsid w:val="00CB0C9D"/>
    <w:rsid w:val="00D16A43"/>
    <w:rsid w:val="00D76926"/>
    <w:rsid w:val="00D95098"/>
    <w:rsid w:val="00E0658B"/>
    <w:rsid w:val="00F044D7"/>
    <w:rsid w:val="00FB7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AB650DC-1E8C-4422-B63F-8C9F577F44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9</Words>
  <Characters>45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Khalifa</dc:creator>
  <cp:keywords/>
  <dc:description/>
  <cp:lastModifiedBy>Mohamed Khalifa</cp:lastModifiedBy>
  <cp:revision>1</cp:revision>
  <dcterms:created xsi:type="dcterms:W3CDTF">2017-03-07T02:03:00Z</dcterms:created>
  <dcterms:modified xsi:type="dcterms:W3CDTF">2017-03-07T02:04:00Z</dcterms:modified>
</cp:coreProperties>
</file>